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CB7" w:rsidRDefault="00E10D15">
      <w:pPr>
        <w:pStyle w:val="Title"/>
      </w:pPr>
      <w:r>
        <w:t>csl_zipf_pilot2</w:t>
      </w:r>
    </w:p>
    <w:p w:rsidR="006C6CB7" w:rsidRDefault="00E10D15">
      <w:pPr>
        <w:pStyle w:val="Author"/>
      </w:pPr>
      <w:r>
        <w:t>Thomas Gorman</w:t>
      </w:r>
    </w:p>
    <w:p w:rsidR="006C6CB7" w:rsidRDefault="00E10D15">
      <w:pPr>
        <w:pStyle w:val="Date"/>
      </w:pPr>
      <w:r>
        <w:t>4/22/2020</w:t>
      </w:r>
    </w:p>
    <w:p w:rsidR="006C6CB7" w:rsidRDefault="00E10D15">
      <w:pPr>
        <w:pStyle w:val="Heading1"/>
      </w:pPr>
      <w:bookmarkStart w:id="0" w:name="test-above-chance"/>
      <w:r>
        <w:t>Test above chance</w:t>
      </w:r>
      <w:bookmarkEnd w:id="0"/>
    </w:p>
    <w:p w:rsidR="006C6CB7" w:rsidRDefault="00E10D15">
      <w:pPr>
        <w:pStyle w:val="SourceCode"/>
      </w:pPr>
      <w:r>
        <w:rPr>
          <w:rStyle w:val="VerbatimChar"/>
        </w:rPr>
        <w:t>## [1] "Total Subjects before any exclusions: 111"</w:t>
      </w:r>
    </w:p>
    <w:p w:rsidR="006C6CB7" w:rsidRDefault="00E10D15">
      <w:pPr>
        <w:pStyle w:val="SourceCode"/>
      </w:pPr>
      <w:r>
        <w:rPr>
          <w:rStyle w:val="VerbatimChar"/>
        </w:rPr>
        <w:t>## [1] "Total Subjects excluded for below chance performance in any of the 3 test-repeat phases: 57"</w:t>
      </w:r>
    </w:p>
    <w:p w:rsidR="006C6CB7" w:rsidRDefault="00E10D15">
      <w:pPr>
        <w:pStyle w:val="SourceCode"/>
      </w:pPr>
      <w:r>
        <w:rPr>
          <w:rStyle w:val="VerbatimChar"/>
        </w:rPr>
        <w:t>## [1] "Total Subjects remaining for analyses: 54"</w:t>
      </w:r>
    </w:p>
    <w:p w:rsidR="006C6CB7" w:rsidRDefault="00E10D15">
      <w:pPr>
        <w:pStyle w:val="Heading1"/>
      </w:pPr>
      <w:bookmarkStart w:id="1" w:name="looking-at-the-effect-of-testing-phase"/>
      <w:r>
        <w:t>Looking At the Effect of Testing Phase</w:t>
      </w:r>
      <w:bookmarkEnd w:id="1"/>
    </w:p>
    <w:p w:rsidR="006C6CB7" w:rsidRDefault="00E10D15">
      <w:pPr>
        <w:pStyle w:val="SourceCode"/>
      </w:pPr>
      <w:r>
        <w:rPr>
          <w:rStyle w:val="VerbatimChar"/>
        </w:rPr>
        <w:t>## Warning: Removed 9 rows containing non-finite values (stat_sum</w:t>
      </w:r>
      <w:r>
        <w:rPr>
          <w:rStyle w:val="VerbatimChar"/>
        </w:rPr>
        <w:t>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Heading1"/>
      </w:pPr>
      <w:bookmarkStart w:id="2" w:name="comparing-the-3-conditions"/>
      <w:r>
        <w:lastRenderedPageBreak/>
        <w:t>Comparing The 3 conditions</w:t>
      </w:r>
      <w:bookmarkEnd w:id="2"/>
    </w:p>
    <w:p w:rsidR="006C6CB7" w:rsidRDefault="00E10D15">
      <w:pPr>
        <w:pStyle w:val="Heading3"/>
      </w:pPr>
      <w:bookmarkStart w:id="3" w:name="some-sbjs-get-removed-for-having-non-fin"/>
      <w:r>
        <w:t>Some sbjs get removed for having non-finite values for accuracy - when they answered “I don’t know” to every option</w:t>
      </w:r>
      <w:bookmarkEnd w:id="3"/>
    </w:p>
    <w:p w:rsidR="006C6CB7" w:rsidRDefault="00E10D15">
      <w:pPr>
        <w:pStyle w:val="SourceCode"/>
      </w:pPr>
      <w:r>
        <w:rPr>
          <w:rStyle w:val="VerbatimChar"/>
        </w:rPr>
        <w:t>## Warning: Removed 9 rows cont</w:t>
      </w:r>
      <w:r>
        <w:rPr>
          <w:rStyle w:val="VerbatimChar"/>
        </w:rPr>
        <w:t>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5 rows containing non-finite values (stat_summary).</w:t>
      </w:r>
    </w:p>
    <w:p w:rsidR="006C6CB7" w:rsidRDefault="00E10D15">
      <w:pPr>
        <w:pStyle w:val="SourceCode"/>
      </w:pPr>
      <w:r>
        <w:rPr>
          <w:rStyle w:val="VerbatimChar"/>
        </w:rPr>
        <w:t>## Warning: Removed 5 rows containing non-finite values (stat_summar</w:t>
      </w:r>
      <w:r>
        <w:rPr>
          <w:rStyle w:val="VerbatimChar"/>
        </w:rPr>
        <w:t>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4 rows containing non-finite values (stat_summary).</w:t>
      </w:r>
    </w:p>
    <w:p w:rsidR="006C6CB7" w:rsidRDefault="00E10D15">
      <w:pPr>
        <w:pStyle w:val="SourceCode"/>
      </w:pPr>
      <w:r>
        <w:rPr>
          <w:rStyle w:val="VerbatimChar"/>
        </w:rPr>
        <w:t>## Warning: Removed 4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Heading1"/>
      </w:pPr>
      <w:bookmarkStart w:id="4" w:name="condition-and-phase-compared-together"/>
      <w:r>
        <w:lastRenderedPageBreak/>
        <w:t>Condition and Phase compared together</w:t>
      </w:r>
      <w:bookmarkEnd w:id="4"/>
    </w:p>
    <w:p w:rsidR="006C6CB7" w:rsidRDefault="00E10D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1 rows containing non-finite values (stat_su</w:t>
      </w:r>
      <w:r>
        <w:rPr>
          <w:rStyle w:val="VerbatimChar"/>
        </w:rPr>
        <w:t>mmary).</w:t>
      </w:r>
      <w:r>
        <w:br/>
      </w:r>
      <w:r>
        <w:br/>
      </w:r>
      <w:r>
        <w:rPr>
          <w:rStyle w:val="VerbatimChar"/>
        </w:rPr>
        <w:t>## Warning: Removed 1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8 rows containing non-finite values (stat_summary).</w:t>
      </w:r>
    </w:p>
    <w:p w:rsidR="006C6CB7" w:rsidRDefault="00E10D15">
      <w:pPr>
        <w:pStyle w:val="SourceCode"/>
      </w:pPr>
      <w:r>
        <w:rPr>
          <w:rStyle w:val="VerbatimChar"/>
        </w:rPr>
        <w:t>## Warning: Removed 8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 xml:space="preserve">## Warning: Removed 9 rows </w:t>
      </w:r>
      <w:r>
        <w:rPr>
          <w:rStyle w:val="VerbatimChar"/>
        </w:rPr>
        <w:t>containing non-finite values (stat_summary).</w:t>
      </w:r>
    </w:p>
    <w:p w:rsidR="006C6CB7" w:rsidRDefault="00E10D15">
      <w:pPr>
        <w:pStyle w:val="SourceCode"/>
      </w:pPr>
      <w:r>
        <w:rPr>
          <w:rStyle w:val="VerbatimChar"/>
        </w:rPr>
        <w:t>## Warning: Removed 9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</w:t>
      </w:r>
      <w:r>
        <w:rPr>
          <w:rStyle w:val="VerbatimChar"/>
        </w:rPr>
        <w:t>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Heading1"/>
      </w:pPr>
      <w:bookmarkStart w:id="5" w:name="condition-order-comparison---6-possible-"/>
      <w:r>
        <w:lastRenderedPageBreak/>
        <w:t>Condition Order Comparison - 6 possible orders of doing the 3 training conditions</w:t>
      </w:r>
      <w:bookmarkEnd w:id="5"/>
    </w:p>
    <w:p w:rsidR="006C6CB7" w:rsidRDefault="00E10D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</w:t>
      </w:r>
      <w:r>
        <w:rPr>
          <w:rStyle w:val="VerbatimChar"/>
        </w:rPr>
        <w:t>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10D15">
      <w:pPr>
        <w:pStyle w:val="Heading1"/>
      </w:pPr>
      <w:bookmarkStart w:id="6" w:name="performance-when-controlling-for-the-eff"/>
      <w:r>
        <w:lastRenderedPageBreak/>
        <w:t>Performance when controlling for the effect of phase - Z scores</w:t>
      </w:r>
      <w:bookmarkEnd w:id="6"/>
    </w:p>
    <w:p w:rsidR="00E61BE1" w:rsidRPr="00E61BE1" w:rsidRDefault="00E10D15" w:rsidP="00E61BE1">
      <w:pPr>
        <w:pStyle w:val="Heading3"/>
      </w:pPr>
      <w:bookmarkStart w:id="7" w:name="i-take-the-overall-average-and-strd-devi"/>
      <w:r>
        <w:t>I take the overall average and strd deviation for each phase, then compute how many standard devaition units each condition is above or below that average</w:t>
      </w:r>
      <w:bookmarkStart w:id="8" w:name="_GoBack"/>
      <w:bookmarkEnd w:id="7"/>
      <w:bookmarkEnd w:id="8"/>
    </w:p>
    <w:p w:rsidR="006C6CB7" w:rsidRDefault="00E10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C6C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0D15" w:rsidRDefault="00E10D15">
      <w:pPr>
        <w:spacing w:after="0"/>
      </w:pPr>
      <w:r>
        <w:separator/>
      </w:r>
    </w:p>
  </w:endnote>
  <w:endnote w:type="continuationSeparator" w:id="0">
    <w:p w:rsidR="00E10D15" w:rsidRDefault="00E10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0D15" w:rsidRDefault="00E10D15">
      <w:r>
        <w:separator/>
      </w:r>
    </w:p>
  </w:footnote>
  <w:footnote w:type="continuationSeparator" w:id="0">
    <w:p w:rsidR="00E10D15" w:rsidRDefault="00E10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0CAEA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F00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2626"/>
    <w:rsid w:val="004E29B3"/>
    <w:rsid w:val="00590D07"/>
    <w:rsid w:val="006C6CB7"/>
    <w:rsid w:val="00784D58"/>
    <w:rsid w:val="008D6863"/>
    <w:rsid w:val="00B86B75"/>
    <w:rsid w:val="00BC48D5"/>
    <w:rsid w:val="00C36279"/>
    <w:rsid w:val="00E10D15"/>
    <w:rsid w:val="00E315A3"/>
    <w:rsid w:val="00E61B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A45F3A"/>
  <w15:docId w15:val="{68EDA3C9-11C6-7F48-8EDF-C57D0A833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_zipf_pilot2</dc:title>
  <dc:creator>Thomas Gorman</dc:creator>
  <cp:keywords/>
  <cp:lastModifiedBy>Gorman, Thomas Eagan</cp:lastModifiedBy>
  <cp:revision>2</cp:revision>
  <dcterms:created xsi:type="dcterms:W3CDTF">2020-04-23T21:02:00Z</dcterms:created>
  <dcterms:modified xsi:type="dcterms:W3CDTF">2020-04-23T21:02:00Z</dcterms:modified>
</cp:coreProperties>
</file>